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641925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9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LENA KAROLCZU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krzysztof ścisłowsk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Cały dzień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